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8C464" w14:textId="77777777" w:rsidR="0061692B" w:rsidRPr="002D21D8" w:rsidRDefault="0061692B" w:rsidP="0061692B">
      <w:pPr>
        <w:shd w:val="clear" w:color="auto" w:fill="FFFFFF"/>
        <w:spacing w:after="0" w:line="240" w:lineRule="auto"/>
        <w:jc w:val="center"/>
        <w:outlineLvl w:val="0"/>
        <w:rPr>
          <w:rFonts w:ascii="Tahoma" w:eastAsia="Times New Roman" w:hAnsi="Tahoma" w:cs="Tahoma"/>
          <w:b/>
          <w:bCs/>
          <w:color w:val="000000"/>
          <w:kern w:val="36"/>
          <w:sz w:val="42"/>
          <w:szCs w:val="42"/>
          <w:lang w:eastAsia="en-IN"/>
        </w:rPr>
      </w:pPr>
      <w:bookmarkStart w:id="0" w:name="_GoBack"/>
      <w:r w:rsidRPr="002D21D8">
        <w:rPr>
          <w:rFonts w:ascii="Tahoma" w:eastAsia="Times New Roman" w:hAnsi="Tahoma" w:cs="Tahoma"/>
          <w:b/>
          <w:bCs/>
          <w:color w:val="000000"/>
          <w:kern w:val="36"/>
          <w:sz w:val="42"/>
          <w:szCs w:val="42"/>
          <w:lang w:eastAsia="en-IN"/>
        </w:rPr>
        <w:t>Sample Notice of Rescission Letter</w:t>
      </w:r>
    </w:p>
    <w:p w14:paraId="5680DAB8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2B714BF2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793DE554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7DA1182D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4AF72844" w14:textId="5693C2B2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From:</w:t>
      </w:r>
      <w:r w:rsidRPr="002D21D8">
        <w:rPr>
          <w:rFonts w:ascii="Tahoma" w:hAnsi="Tahoma" w:cs="Tahoma"/>
          <w:color w:val="000000"/>
          <w:sz w:val="28"/>
          <w:szCs w:val="28"/>
        </w:rPr>
        <w:br/>
        <w:t>[Your Name, &amp; Address here]</w:t>
      </w:r>
    </w:p>
    <w:p w14:paraId="06D0A01C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 </w:t>
      </w:r>
    </w:p>
    <w:p w14:paraId="0C9AF8C3" w14:textId="40B7E55E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To:</w:t>
      </w:r>
    </w:p>
    <w:p w14:paraId="69E70F9A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30461939" w14:textId="604E7995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[Recipient Name &amp; address here]</w:t>
      </w:r>
    </w:p>
    <w:p w14:paraId="3D9B45E3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0C426505" w14:textId="08D4D981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[Date here]</w:t>
      </w:r>
    </w:p>
    <w:p w14:paraId="68A8DAA4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56F49552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Dear[name],</w:t>
      </w:r>
    </w:p>
    <w:p w14:paraId="6A2A24F7" w14:textId="6955D8CB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br/>
        <w:t>This is to inform you that I am cancelling the deal signed on [date of the deal] between [other party name] and myself.</w:t>
      </w:r>
    </w:p>
    <w:p w14:paraId="35B2D5EC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6DD901C0" w14:textId="28C59581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This notice has been mailed to you on [date] that falls under the three days right of abolition period provided for under Federal Law.</w:t>
      </w:r>
    </w:p>
    <w:p w14:paraId="3F054404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08D48568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– [State any optional request for refund of down payment].</w:t>
      </w:r>
    </w:p>
    <w:p w14:paraId="392523C7" w14:textId="3499BC2B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br/>
        <w:t>Regards,</w:t>
      </w:r>
    </w:p>
    <w:p w14:paraId="60DA5B0A" w14:textId="5C0E9AB5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r w:rsidRPr="002D21D8">
        <w:rPr>
          <w:rFonts w:ascii="Tahoma" w:hAnsi="Tahoma" w:cs="Tahoma"/>
          <w:color w:val="000000"/>
          <w:sz w:val="28"/>
          <w:szCs w:val="28"/>
        </w:rPr>
        <w:t>[Your name]</w:t>
      </w:r>
    </w:p>
    <w:p w14:paraId="3751E6E0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</w:p>
    <w:p w14:paraId="33E36EFE" w14:textId="77777777" w:rsidR="0061692B" w:rsidRPr="002D21D8" w:rsidRDefault="0061692B" w:rsidP="0061692B">
      <w:pPr>
        <w:pStyle w:val="NormalWeb"/>
        <w:shd w:val="clear" w:color="auto" w:fill="FFFFFF"/>
        <w:spacing w:before="0" w:beforeAutospacing="0" w:after="0" w:afterAutospacing="0" w:line="315" w:lineRule="atLeast"/>
        <w:jc w:val="both"/>
        <w:rPr>
          <w:rFonts w:ascii="Tahoma" w:hAnsi="Tahoma" w:cs="Tahoma"/>
          <w:color w:val="000000"/>
          <w:sz w:val="28"/>
          <w:szCs w:val="28"/>
        </w:rPr>
      </w:pPr>
      <w:proofErr w:type="spellStart"/>
      <w:r w:rsidRPr="002D21D8">
        <w:rPr>
          <w:rFonts w:ascii="Tahoma" w:hAnsi="Tahoma" w:cs="Tahoma"/>
          <w:color w:val="000000"/>
          <w:sz w:val="28"/>
          <w:szCs w:val="28"/>
        </w:rPr>
        <w:t>Encl</w:t>
      </w:r>
      <w:proofErr w:type="spellEnd"/>
      <w:r w:rsidRPr="002D21D8">
        <w:rPr>
          <w:rFonts w:ascii="Tahoma" w:hAnsi="Tahoma" w:cs="Tahoma"/>
          <w:color w:val="000000"/>
          <w:sz w:val="28"/>
          <w:szCs w:val="28"/>
        </w:rPr>
        <w:t>: [Enclosures List here]</w:t>
      </w:r>
    </w:p>
    <w:bookmarkEnd w:id="0"/>
    <w:p w14:paraId="6DA1D781" w14:textId="77777777" w:rsidR="004742F6" w:rsidRPr="002D21D8" w:rsidRDefault="004742F6" w:rsidP="0061692B">
      <w:pPr>
        <w:jc w:val="both"/>
        <w:rPr>
          <w:rFonts w:ascii="Tahoma" w:hAnsi="Tahoma" w:cs="Tahoma"/>
          <w:sz w:val="32"/>
          <w:szCs w:val="32"/>
        </w:rPr>
      </w:pPr>
    </w:p>
    <w:sectPr w:rsidR="004742F6" w:rsidRPr="002D2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tzC0NDc0NTWxMDZR0lEKTi0uzszPAykwrAUAmWndiywAAAA="/>
  </w:docVars>
  <w:rsids>
    <w:rsidRoot w:val="00D438FF"/>
    <w:rsid w:val="002D21D8"/>
    <w:rsid w:val="004742F6"/>
    <w:rsid w:val="0061692B"/>
    <w:rsid w:val="00D43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5D061"/>
  <w15:chartTrackingRefBased/>
  <w15:docId w15:val="{894270B8-D0AA-43AA-BBAE-03339006F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169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169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6169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3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20-03-03T08:15:00Z</dcterms:created>
  <dcterms:modified xsi:type="dcterms:W3CDTF">2020-03-04T06:50:00Z</dcterms:modified>
</cp:coreProperties>
</file>